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A856E" w14:textId="77777777" w:rsidR="00B15301" w:rsidRPr="00C7540D" w:rsidRDefault="00C7540D" w:rsidP="00C7540D">
      <w:pPr>
        <w:rPr>
          <w:b/>
          <w:bCs/>
          <w:sz w:val="40"/>
          <w:szCs w:val="40"/>
        </w:rPr>
      </w:pPr>
      <w:r w:rsidRPr="00C7540D">
        <w:rPr>
          <w:b/>
          <w:bCs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07112837" wp14:editId="38407A48">
            <wp:simplePos x="0" y="0"/>
            <wp:positionH relativeFrom="column">
              <wp:posOffset>5133975</wp:posOffset>
            </wp:positionH>
            <wp:positionV relativeFrom="paragraph">
              <wp:posOffset>-838200</wp:posOffset>
            </wp:positionV>
            <wp:extent cx="1628273" cy="1628273"/>
            <wp:effectExtent l="0" t="0" r="0" b="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273" cy="1628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540D">
        <w:rPr>
          <w:b/>
          <w:bCs/>
          <w:sz w:val="40"/>
          <w:szCs w:val="40"/>
        </w:rPr>
        <w:t xml:space="preserve">Review Worksheet 21: </w:t>
      </w:r>
    </w:p>
    <w:p w14:paraId="503DADD8" w14:textId="77777777" w:rsidR="00C7540D" w:rsidRDefault="00C7540D" w:rsidP="00C7540D">
      <w:pPr>
        <w:rPr>
          <w:b/>
          <w:bCs/>
          <w:sz w:val="40"/>
          <w:szCs w:val="40"/>
        </w:rPr>
      </w:pPr>
      <w:r w:rsidRPr="00C7540D">
        <w:rPr>
          <w:b/>
          <w:bCs/>
          <w:sz w:val="40"/>
          <w:szCs w:val="40"/>
        </w:rPr>
        <w:t>Weather Pt 2</w:t>
      </w:r>
    </w:p>
    <w:p w14:paraId="69430C10" w14:textId="77777777" w:rsidR="00C7540D" w:rsidRDefault="00C7540D" w:rsidP="00C7540D">
      <w:pPr>
        <w:rPr>
          <w:b/>
          <w:bCs/>
          <w:sz w:val="40"/>
          <w:szCs w:val="40"/>
        </w:rPr>
      </w:pPr>
    </w:p>
    <w:p w14:paraId="4C329E6C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the conditions necessary for forming a strong updraft? </w:t>
      </w:r>
    </w:p>
    <w:p w14:paraId="4CF4828E" w14:textId="77777777" w:rsidR="00C7540D" w:rsidRDefault="00C7540D" w:rsidP="00C7540D">
      <w:pPr>
        <w:rPr>
          <w:sz w:val="24"/>
          <w:szCs w:val="24"/>
        </w:rPr>
      </w:pPr>
    </w:p>
    <w:p w14:paraId="5B415BF3" w14:textId="77777777" w:rsidR="00C7540D" w:rsidRDefault="00C7540D" w:rsidP="00C7540D">
      <w:pPr>
        <w:rPr>
          <w:sz w:val="24"/>
          <w:szCs w:val="24"/>
        </w:rPr>
      </w:pPr>
    </w:p>
    <w:p w14:paraId="7571555C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the conditions necessary for forming a strong downdraft? </w:t>
      </w:r>
    </w:p>
    <w:p w14:paraId="17E4B3B1" w14:textId="77777777" w:rsidR="00C7540D" w:rsidRDefault="00C7540D" w:rsidP="00C7540D">
      <w:pPr>
        <w:rPr>
          <w:sz w:val="24"/>
          <w:szCs w:val="24"/>
        </w:rPr>
      </w:pPr>
    </w:p>
    <w:p w14:paraId="3BCE5E26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speeds can flash flood move up to? </w:t>
      </w:r>
    </w:p>
    <w:p w14:paraId="76FEB144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23E37943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7540D">
        <w:rPr>
          <w:sz w:val="24"/>
          <w:szCs w:val="24"/>
        </w:rPr>
        <w:t>Describe how hail is formed</w:t>
      </w:r>
    </w:p>
    <w:p w14:paraId="68AFC70B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3A73EAAE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y do hailstones have alternating cloudy and clear rings? </w:t>
      </w:r>
    </w:p>
    <w:p w14:paraId="0BFEEE74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4E0E986E" w14:textId="77777777" w:rsidR="00C7540D" w:rsidRDefault="00C7540D" w:rsidP="00C7540D">
      <w:pPr>
        <w:rPr>
          <w:sz w:val="24"/>
          <w:szCs w:val="24"/>
        </w:rPr>
      </w:pPr>
    </w:p>
    <w:p w14:paraId="20FA87F5" w14:textId="77777777" w:rsidR="00C7540D" w:rsidRP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w large do the hailstones have to be in order for the hailstorm to be considered severe?</w:t>
      </w:r>
    </w:p>
    <w:p w14:paraId="463E8D3B" w14:textId="77777777" w:rsidR="00C7540D" w:rsidRP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7540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ow fast do winds have to be in order for the thunderstorm to be considered severe? </w:t>
      </w:r>
    </w:p>
    <w:p w14:paraId="68BCF85B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3490B8CA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RUE or FALSE: Funnel clouds are not considered to be tornadoes </w:t>
      </w:r>
    </w:p>
    <w:p w14:paraId="2F0DEF48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44A16516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makes tornadoes visible? </w:t>
      </w:r>
    </w:p>
    <w:p w14:paraId="7EAFE537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3CF96239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UE or FALSE: A waterspout typically weakens when it moves over land</w:t>
      </w:r>
    </w:p>
    <w:p w14:paraId="4639E645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3643BC6F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RUE or FALSE: Dust devils are a small type of tornado with </w:t>
      </w:r>
      <w:proofErr w:type="spellStart"/>
      <w:r>
        <w:rPr>
          <w:sz w:val="24"/>
          <w:szCs w:val="24"/>
        </w:rPr>
        <w:t>windspeeds</w:t>
      </w:r>
      <w:proofErr w:type="spellEnd"/>
      <w:r>
        <w:rPr>
          <w:sz w:val="24"/>
          <w:szCs w:val="24"/>
        </w:rPr>
        <w:t xml:space="preserve"> up to 50 mph</w:t>
      </w:r>
    </w:p>
    <w:p w14:paraId="5FA0C038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34FB12A4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cribe how we think tornadoes form in a supercell</w:t>
      </w:r>
    </w:p>
    <w:p w14:paraId="1F06DF71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65B6BEED" w14:textId="77777777" w:rsidR="00C7540D" w:rsidRDefault="00C7540D" w:rsidP="00C7540D">
      <w:pPr>
        <w:rPr>
          <w:sz w:val="24"/>
          <w:szCs w:val="24"/>
        </w:rPr>
      </w:pPr>
    </w:p>
    <w:p w14:paraId="2EC771E0" w14:textId="77777777" w:rsidR="00C7540D" w:rsidRDefault="00C7540D" w:rsidP="00C7540D">
      <w:pPr>
        <w:rPr>
          <w:sz w:val="24"/>
          <w:szCs w:val="24"/>
        </w:rPr>
      </w:pPr>
    </w:p>
    <w:p w14:paraId="346867CE" w14:textId="77777777" w:rsidR="00C7540D" w:rsidRDefault="00C7540D" w:rsidP="00C7540D">
      <w:pPr>
        <w:rPr>
          <w:sz w:val="24"/>
          <w:szCs w:val="24"/>
        </w:rPr>
      </w:pPr>
    </w:p>
    <w:p w14:paraId="246323FA" w14:textId="77777777" w:rsidR="00C7540D" w:rsidRP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7540D">
        <w:rPr>
          <w:sz w:val="24"/>
          <w:szCs w:val="24"/>
        </w:rPr>
        <w:lastRenderedPageBreak/>
        <w:t xml:space="preserve">Compare and contrast tornado </w:t>
      </w:r>
      <w:r w:rsidRPr="00C7540D">
        <w:rPr>
          <w:b/>
          <w:bCs/>
          <w:sz w:val="24"/>
          <w:szCs w:val="24"/>
        </w:rPr>
        <w:t xml:space="preserve">watches, warnings, and emergencies </w:t>
      </w:r>
      <w:bookmarkStart w:id="0" w:name="_GoBack"/>
      <w:bookmarkEnd w:id="0"/>
    </w:p>
    <w:p w14:paraId="0A67F501" w14:textId="77777777" w:rsidR="00C7540D" w:rsidRDefault="00C7540D" w:rsidP="00C7540D">
      <w:pPr>
        <w:rPr>
          <w:sz w:val="24"/>
          <w:szCs w:val="24"/>
        </w:rPr>
      </w:pPr>
    </w:p>
    <w:p w14:paraId="512EF045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does “EF” stand for in the categories of tornadoes? </w:t>
      </w:r>
    </w:p>
    <w:p w14:paraId="10C456CB" w14:textId="77777777" w:rsidR="00C7540D" w:rsidRDefault="00C7540D" w:rsidP="00C7540D">
      <w:pPr>
        <w:rPr>
          <w:sz w:val="24"/>
          <w:szCs w:val="24"/>
        </w:rPr>
      </w:pPr>
    </w:p>
    <w:p w14:paraId="57426769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 what regions of the world are hurricanes known as the following: </w:t>
      </w:r>
    </w:p>
    <w:p w14:paraId="298613CB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17B214C3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yclone</w:t>
      </w:r>
    </w:p>
    <w:p w14:paraId="25D3314B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yphoon</w:t>
      </w:r>
    </w:p>
    <w:p w14:paraId="3216C36B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urricane</w:t>
      </w:r>
    </w:p>
    <w:p w14:paraId="2E53AA0D" w14:textId="77777777" w:rsidR="00C7540D" w:rsidRDefault="00C7540D" w:rsidP="00C7540D">
      <w:pPr>
        <w:pStyle w:val="ListParagraph"/>
        <w:ind w:left="1440"/>
        <w:rPr>
          <w:sz w:val="24"/>
          <w:szCs w:val="24"/>
        </w:rPr>
      </w:pPr>
    </w:p>
    <w:p w14:paraId="5AAF87D1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does the “ITCZ” stand for?</w:t>
      </w:r>
    </w:p>
    <w:p w14:paraId="1AFA47A0" w14:textId="77777777" w:rsidR="00C7540D" w:rsidRDefault="00C7540D" w:rsidP="00C7540D">
      <w:pPr>
        <w:rPr>
          <w:sz w:val="24"/>
          <w:szCs w:val="24"/>
        </w:rPr>
      </w:pPr>
    </w:p>
    <w:p w14:paraId="0E9A91C8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mpare and contrast the following: </w:t>
      </w:r>
    </w:p>
    <w:p w14:paraId="5AD7522A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1177EB0E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opical depression</w:t>
      </w:r>
    </w:p>
    <w:p w14:paraId="40812ABD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opical storm</w:t>
      </w:r>
    </w:p>
    <w:p w14:paraId="36516668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urricane</w:t>
      </w:r>
    </w:p>
    <w:p w14:paraId="6BD28423" w14:textId="77777777" w:rsidR="00C7540D" w:rsidRDefault="00C7540D" w:rsidP="00C7540D">
      <w:pPr>
        <w:pStyle w:val="ListParagraph"/>
        <w:ind w:left="1440"/>
        <w:rPr>
          <w:sz w:val="24"/>
          <w:szCs w:val="24"/>
        </w:rPr>
      </w:pPr>
    </w:p>
    <w:p w14:paraId="06242330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w many categories are hurricanes classified by? </w:t>
      </w:r>
    </w:p>
    <w:p w14:paraId="33668E47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lizzards have wind speeds at least ____ mph</w:t>
      </w:r>
    </w:p>
    <w:p w14:paraId="006D0939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w does snow’s albedo help prevent flooding? </w:t>
      </w:r>
    </w:p>
    <w:p w14:paraId="7207717F" w14:textId="77777777" w:rsidR="00C7540D" w:rsidRDefault="00C7540D" w:rsidP="00C7540D">
      <w:pPr>
        <w:rPr>
          <w:sz w:val="24"/>
          <w:szCs w:val="24"/>
        </w:rPr>
      </w:pPr>
    </w:p>
    <w:p w14:paraId="229A1245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is a Northeaster? </w:t>
      </w:r>
    </w:p>
    <w:p w14:paraId="0BBBAD1F" w14:textId="77777777" w:rsidR="00C7540D" w:rsidRDefault="00C7540D" w:rsidP="00C7540D">
      <w:pPr>
        <w:pStyle w:val="ListParagraph"/>
        <w:rPr>
          <w:sz w:val="24"/>
          <w:szCs w:val="24"/>
        </w:rPr>
      </w:pPr>
    </w:p>
    <w:p w14:paraId="39ED3FC0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5DB37926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mpare and contrast the following: </w:t>
      </w:r>
    </w:p>
    <w:p w14:paraId="493B7CD2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reezing rain </w:t>
      </w:r>
    </w:p>
    <w:p w14:paraId="0A307236" w14:textId="77777777" w:rsidR="00C7540D" w:rsidRDefault="00C7540D" w:rsidP="00C7540D">
      <w:pPr>
        <w:pStyle w:val="ListParagraph"/>
        <w:ind w:left="1440"/>
        <w:rPr>
          <w:sz w:val="24"/>
          <w:szCs w:val="24"/>
        </w:rPr>
      </w:pPr>
    </w:p>
    <w:p w14:paraId="7F9A46FF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leet</w:t>
      </w:r>
    </w:p>
    <w:p w14:paraId="5CA2AC7B" w14:textId="77777777" w:rsidR="00C7540D" w:rsidRDefault="00C7540D" w:rsidP="00C7540D">
      <w:pPr>
        <w:pStyle w:val="ListParagraph"/>
        <w:ind w:left="1440"/>
        <w:rPr>
          <w:sz w:val="24"/>
          <w:szCs w:val="24"/>
        </w:rPr>
      </w:pPr>
    </w:p>
    <w:p w14:paraId="67BFD0A9" w14:textId="77777777" w:rsidR="00C7540D" w:rsidRDefault="00C7540D" w:rsidP="00C7540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now</w:t>
      </w:r>
    </w:p>
    <w:p w14:paraId="44B4C567" w14:textId="77777777" w:rsidR="00C7540D" w:rsidRPr="00C7540D" w:rsidRDefault="00C7540D" w:rsidP="00C7540D">
      <w:pPr>
        <w:pStyle w:val="ListParagraph"/>
        <w:rPr>
          <w:sz w:val="24"/>
          <w:szCs w:val="24"/>
        </w:rPr>
      </w:pPr>
    </w:p>
    <w:p w14:paraId="6605CA5F" w14:textId="77777777" w:rsid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some symptoms of hypothermia? </w:t>
      </w:r>
    </w:p>
    <w:p w14:paraId="07318312" w14:textId="77777777" w:rsidR="00C7540D" w:rsidRDefault="00C7540D" w:rsidP="00C7540D">
      <w:pPr>
        <w:rPr>
          <w:sz w:val="24"/>
          <w:szCs w:val="24"/>
        </w:rPr>
      </w:pPr>
    </w:p>
    <w:p w14:paraId="117DF3E0" w14:textId="77777777" w:rsidR="00C7540D" w:rsidRPr="00C7540D" w:rsidRDefault="00C7540D" w:rsidP="00C754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hat are the </w:t>
      </w:r>
      <w:proofErr w:type="spellStart"/>
      <w:r>
        <w:rPr>
          <w:sz w:val="24"/>
          <w:szCs w:val="24"/>
        </w:rPr>
        <w:t>Foehn</w:t>
      </w:r>
      <w:proofErr w:type="spellEnd"/>
      <w:r>
        <w:rPr>
          <w:sz w:val="24"/>
          <w:szCs w:val="24"/>
        </w:rPr>
        <w:t xml:space="preserve"> winds? </w:t>
      </w:r>
    </w:p>
    <w:sectPr w:rsidR="00C7540D" w:rsidRPr="00C7540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6734A1"/>
    <w:multiLevelType w:val="hybridMultilevel"/>
    <w:tmpl w:val="8A0ED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7c0MjEwMDI3MTJQ0lEKTi0uzszPAykwrAUAw0chgSwAAAA="/>
  </w:docVars>
  <w:rsids>
    <w:rsidRoot w:val="00F0063A"/>
    <w:rsid w:val="004C426E"/>
    <w:rsid w:val="0090443E"/>
    <w:rsid w:val="00C7540D"/>
    <w:rsid w:val="00F00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0D789"/>
  <w15:chartTrackingRefBased/>
  <w15:docId w15:val="{F1747481-A9E0-4F9A-9B99-6B7CB6C88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5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4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J. Elkins</dc:creator>
  <cp:keywords/>
  <dc:description/>
  <cp:lastModifiedBy>Harrison J. Elkins</cp:lastModifiedBy>
  <cp:revision>2</cp:revision>
  <dcterms:created xsi:type="dcterms:W3CDTF">2017-07-20T23:45:00Z</dcterms:created>
  <dcterms:modified xsi:type="dcterms:W3CDTF">2017-07-21T00:03:00Z</dcterms:modified>
</cp:coreProperties>
</file>